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Spain</w:t>
      </w:r>
      <w:r>
        <w:t xml:space="preserve"> </w:t>
      </w:r>
      <w:r>
        <w:t xml:space="preserve">Madrid</w:t>
      </w:r>
    </w:p>
    <w:bookmarkStart w:id="20" w:name="Xd4c87bd37b931958967bff5d798fdcf2da6294d"/>
    <w:p>
      <w:pPr>
        <w:pStyle w:val="Heading1"/>
      </w:pPr>
      <w:r>
        <w:rPr>
          <w:bCs/>
          <w:b/>
        </w:rPr>
        <w:t xml:space="preserve">Cover Letter for Dentist Position in Spain Madrid</w:t>
      </w:r>
    </w:p>
    <w:p>
      <w:pPr>
        <w:pStyle w:val="FirstParagraph"/>
      </w:pPr>
      <w:r>
        <w:rPr>
          <w:bCs/>
          <w:b/>
        </w:rPr>
        <w:t xml:space="preserve">Dear Hiring Manager,</w:t>
      </w:r>
    </w:p>
    <w:p>
      <w:pPr>
        <w:pStyle w:val="BodyText"/>
      </w:pPr>
      <w:r>
        <w:t xml:space="preserve">I am writing to express my enthusiasm for the opportunity to serve as a Dentist in Spain Madrid. With a deep passion for oral health, extensive clinical experience, and a commitment to delivering exceptional patient care, I am confident that my skills align perfectly with the values of your dental practice. As someone who has dedicated years to mastering the art and science of dentistry, I am eager to contribute to the vibrant healthcare community in Madrid while embracing the unique cultural and professional environment that this iconic city offers.</w:t>
      </w:r>
    </w:p>
    <w:p>
      <w:pPr>
        <w:pStyle w:val="BodyText"/>
      </w:pPr>
      <w:r>
        <w:t xml:space="preserve">As a qualified Dentist, my career has been defined by a focus on precision, empathy, and innovation. Over the past decade, I have worked in diverse clinical settings across Europe, where I have treated patients of all ages with a personalized approach that prioritizes their comfort and long-term oral health. My expertise spans general dentistry, cosmetic procedures, pediatric care, and preventive treatments—areas that are critical to the well-being of communities like those in Spain Madrid. I have also stayed at the forefront of dental advancements through continuous education, ensuring that I provide the highest standard of care using state-of-the-art techniques and technology.</w:t>
      </w:r>
    </w:p>
    <w:p>
      <w:pPr>
        <w:pStyle w:val="BodyText"/>
      </w:pPr>
      <w:r>
        <w:t xml:space="preserve">What draws me specifically to Spain Madrid is its reputation as a hub for cutting-edge healthcare and its rich cultural heritage. The city’s dynamic population, combined with its emphasis on quality of life, presents an exciting opportunity to make a meaningful impact. In Madrid, I am particularly interested in working within a practice that values community engagement and patient-centered care, where I can collaborate with colleagues who share my dedication to excellence. Spain Madrid’s healthcare system is known for its accessibility and innovation, and I am eager to contribute my skills while learning from the local expertise that defines this region.</w:t>
      </w:r>
    </w:p>
    <w:p>
      <w:pPr>
        <w:pStyle w:val="BodyText"/>
      </w:pPr>
      <w:r>
        <w:t xml:space="preserve">One of the most compelling aspects of working as a Dentist in Spain Madrid is the chance to connect with patients from diverse backgrounds. The city’s cosmopolitan nature fosters an environment where cultural sensitivity and communication are essential. My fluency in Spanish, along with my ability to interact effectively with English-speaking patients, ensures that I can bridge linguistic and cultural gaps, providing care that is both inclusive and compassionate. This adaptability has been a cornerstone of my professional success, and I am excited to apply these strengths in a new setting.</w:t>
      </w:r>
    </w:p>
    <w:p>
      <w:pPr>
        <w:pStyle w:val="BodyText"/>
      </w:pPr>
      <w:r>
        <w:t xml:space="preserve">My professional journey has also emphasized the importance of building trust with patients. As a Dentist, I understand that many individuals feel anxious about dental visits, and I take great care to create a welcoming atmosphere that puts them at ease. Whether through thorough explanations of procedures, transparent communication, or a commitment to affordability, I strive to make every patient feel valued and informed. In Madrid’s healthcare landscape, where patient satisfaction is paramount, this approach has consistently led to positive outcomes and long-term relationships.</w:t>
      </w:r>
    </w:p>
    <w:p>
      <w:pPr>
        <w:pStyle w:val="BodyText"/>
      </w:pPr>
      <w:r>
        <w:t xml:space="preserve">In addition to my clinical work, I have been actively involved in professional development initiatives that align with the goals of Spain Madrid’s dental community. I have participated in workshops on advanced restorative techniques and attended conferences focused on improving oral health outcomes for underserved populations. These experiences have reinforced my belief that dentistry is not just about treating conditions but about empowering individuals to take control of their health. I am particularly interested in exploring partnerships with local organizations to promote dental education and preventive care in Madrid, furthering the mission of accessible, high-quality healthcare.</w:t>
      </w:r>
    </w:p>
    <w:p>
      <w:pPr>
        <w:pStyle w:val="BodyText"/>
      </w:pPr>
      <w:r>
        <w:t xml:space="preserve">Spain Madrid’s unique blend of tradition and modernity makes it an ideal location for a Dentist who seeks both professional growth and cultural enrichment. The city’s thriving private sector, alongside its robust public healthcare network, offers a wide range of opportunities to contribute to the field. I am especially drawn to practices that prioritize innovation while maintaining a strong connection to the community. My ability to work collaboratively with multidisciplinary teams, coupled with my dedication to lifelong learning, positions me as a valuable addition to your team.</w:t>
      </w:r>
    </w:p>
    <w:p>
      <w:pPr>
        <w:pStyle w:val="BodyText"/>
      </w:pPr>
      <w:r>
        <w:t xml:space="preserve">As I consider my next career step, I am seeking a practice in Spain Madrid that embodies the same principles of excellence and compassion that have guided me throughout my career. I am confident that my background in dentistry, combined with my enthusiasm for the Spanish way of life, will allow me to thrive in this environment. I would be honored to contribute to your practice’s mission of providing exceptional care while embracing the opportunities that Madrid offers.</w:t>
      </w:r>
    </w:p>
    <w:p>
      <w:pPr>
        <w:pStyle w:val="BodyText"/>
      </w:pPr>
      <w:r>
        <w:t xml:space="preserve">Thank you for considering my application. I look forward to the possibility of discussing how my skills and experiences align with your needs. Please feel free to contact me at [Your Phone Number] or [Your Email Address] at your earliest convenience. I am available for an interview at any time that suits your schedule.</w:t>
      </w:r>
    </w:p>
    <w:p>
      <w:pPr>
        <w:pStyle w:val="BodyText"/>
      </w:pPr>
      <w:r>
        <w:rPr>
          <w:bCs/>
          <w:b/>
        </w:rPr>
        <w:t xml:space="preserve">Sincerely,</w:t>
      </w:r>
    </w:p>
    <w:p>
      <w:pPr>
        <w:pStyle w:val="BodyText"/>
      </w:pPr>
      <w:r>
        <w:rPr>
          <w:bCs/>
          <w:b/>
        </w:rPr>
        <w:t xml:space="preserve">[Your Full Name]</w:t>
      </w:r>
    </w:p>
    <w:p>
      <w:pPr>
        <w:pStyle w:val="BodyText"/>
      </w:pPr>
      <w:r>
        <w:rPr>
          <w:bCs/>
          <w:b/>
        </w:rPr>
        <w:t xml:space="preserve">Dentist | [Your Professional Title or Affiliation]</w:t>
      </w:r>
    </w:p>
    <w:p>
      <w:pPr>
        <w:pStyle w:val="BodyText"/>
      </w:pPr>
      <w:r>
        <w:rPr>
          <w:bCs/>
          <w:b/>
        </w:rPr>
        <w:t xml:space="preserve">[Your Address]</w:t>
      </w:r>
    </w:p>
    <w:p>
      <w:pPr>
        <w:pStyle w:val="BodyText"/>
      </w:pPr>
      <w:r>
        <w:rPr>
          <w:bCs/>
          <w:b/>
        </w:rPr>
        <w:t xml:space="preserve">[City, Postal Code,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Spain Madrid</dc:title>
  <dc:creator/>
  <dc:language>en</dc:language>
  <cp:keywords/>
  <dcterms:created xsi:type="dcterms:W3CDTF">2025-12-15T22:46:05Z</dcterms:created>
  <dcterms:modified xsi:type="dcterms:W3CDTF">2025-12-15T22:46:05Z</dcterms:modified>
</cp:coreProperties>
</file>

<file path=docProps/custom.xml><?xml version="1.0" encoding="utf-8"?>
<Properties xmlns="http://schemas.openxmlformats.org/officeDocument/2006/custom-properties" xmlns:vt="http://schemas.openxmlformats.org/officeDocument/2006/docPropsVTypes"/>
</file>